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Lecturer: </w:t>
        <w:tab/>
        <w:t>willy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asss@hotail.com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lastRenderedPageBreak/>
        <w:t>Course Coordinato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+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10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335" w14:textId="77777777" w:rsidR="002E5515" w:rsidRDefault="002E5515">
      <w:r>
        <w:separator/>
      </w:r>
    </w:p>
  </w:endnote>
  <w:endnote w:type="continuationSeparator" w:id="0">
    <w:p w14:paraId="2C03CC3F" w14:textId="77777777" w:rsidR="002E5515" w:rsidRDefault="002E5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A35" w14:textId="77777777" w:rsidR="002E5515" w:rsidRDefault="002E5515">
      <w:r>
        <w:separator/>
      </w:r>
    </w:p>
  </w:footnote>
  <w:footnote w:type="continuationSeparator" w:id="0">
    <w:p w14:paraId="1487F0DD" w14:textId="77777777" w:rsidR="002E5515" w:rsidRDefault="002E5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2E5515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13B44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17983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2</cp:revision>
  <cp:lastPrinted>2017-09-24T20:47:00Z</cp:lastPrinted>
  <dcterms:created xsi:type="dcterms:W3CDTF">2021-11-05T10:23:00Z</dcterms:created>
  <dcterms:modified xsi:type="dcterms:W3CDTF">2021-11-05T10:23:00Z</dcterms:modified>
</cp:coreProperties>
</file>